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91FA9E" w14:textId="77777777" w:rsidR="00540C6D" w:rsidRPr="005A76EB" w:rsidRDefault="00000000" w:rsidP="005A76EB">
      <w:pPr>
        <w:pStyle w:val="Heading1"/>
        <w:jc w:val="center"/>
        <w:rPr>
          <w:color w:val="auto"/>
          <w:sz w:val="56"/>
          <w:szCs w:val="56"/>
        </w:rPr>
      </w:pPr>
      <w:bookmarkStart w:id="0" w:name="Xd02f3ae9579c6f907b282123b577e8c67dd514c"/>
      <w:r w:rsidRPr="005A76EB">
        <w:rPr>
          <w:color w:val="auto"/>
          <w:sz w:val="56"/>
          <w:szCs w:val="56"/>
        </w:rPr>
        <w:t>Student Performance Grade Class Prediction</w:t>
      </w:r>
    </w:p>
    <w:p w14:paraId="73485D5B" w14:textId="77777777" w:rsidR="00540C6D" w:rsidRPr="005A76EB" w:rsidRDefault="00000000">
      <w:pPr>
        <w:pStyle w:val="Heading2"/>
        <w:rPr>
          <w:color w:val="auto"/>
        </w:rPr>
      </w:pPr>
      <w:bookmarkStart w:id="1" w:name="overview"/>
      <w:r w:rsidRPr="005A76EB">
        <w:rPr>
          <w:color w:val="auto"/>
        </w:rPr>
        <w:t>Overview</w:t>
      </w:r>
    </w:p>
    <w:p w14:paraId="3A3263B8" w14:textId="77777777" w:rsidR="00540C6D" w:rsidRDefault="00000000">
      <w:pPr>
        <w:pStyle w:val="FirstParagraph"/>
      </w:pPr>
      <w:r>
        <w:t>This project aims to predict student performance grades using machine learning models. The workflow includes data preprocessing, exploratory data analysis, model training, and deployment via a Streamlit web app.</w:t>
      </w:r>
    </w:p>
    <w:p w14:paraId="3A2866D5" w14:textId="77777777" w:rsidR="00540C6D" w:rsidRPr="005A76EB" w:rsidRDefault="00000000">
      <w:pPr>
        <w:pStyle w:val="Heading2"/>
        <w:rPr>
          <w:color w:val="auto"/>
        </w:rPr>
      </w:pPr>
      <w:bookmarkStart w:id="2" w:name="approach"/>
      <w:bookmarkEnd w:id="1"/>
      <w:r w:rsidRPr="005A76EB">
        <w:rPr>
          <w:color w:val="auto"/>
        </w:rPr>
        <w:t>Approach</w:t>
      </w:r>
    </w:p>
    <w:p w14:paraId="3AFDBCD1" w14:textId="77777777" w:rsidR="00540C6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Preprocessing:</w:t>
      </w:r>
    </w:p>
    <w:p w14:paraId="334163AF" w14:textId="77777777" w:rsidR="00540C6D" w:rsidRDefault="00000000">
      <w:pPr>
        <w:pStyle w:val="Compact"/>
        <w:numPr>
          <w:ilvl w:val="1"/>
          <w:numId w:val="3"/>
        </w:numPr>
      </w:pPr>
      <w:r>
        <w:t>The dataset (</w:t>
      </w:r>
      <w:r>
        <w:rPr>
          <w:rStyle w:val="VerbatimChar"/>
        </w:rPr>
        <w:t>Student_performance_data _.csv</w:t>
      </w:r>
      <w:r>
        <w:t>) was cleaned and prepared using pandas.</w:t>
      </w:r>
    </w:p>
    <w:p w14:paraId="30447FAF" w14:textId="18C10F60" w:rsidR="005A76EB" w:rsidRDefault="005A76EB" w:rsidP="005A76EB">
      <w:pPr>
        <w:pStyle w:val="Compact"/>
        <w:numPr>
          <w:ilvl w:val="2"/>
          <w:numId w:val="3"/>
        </w:numPr>
      </w:pPr>
      <w:r>
        <w:t>Drop</w:t>
      </w:r>
    </w:p>
    <w:p w14:paraId="7AB013D3" w14:textId="232B366D" w:rsidR="005A76EB" w:rsidRDefault="005A76EB" w:rsidP="005A76EB">
      <w:pPr>
        <w:pStyle w:val="Compact"/>
        <w:numPr>
          <w:ilvl w:val="2"/>
          <w:numId w:val="3"/>
        </w:numPr>
      </w:pPr>
      <w:proofErr w:type="spellStart"/>
      <w:r>
        <w:t>Fillna</w:t>
      </w:r>
      <w:proofErr w:type="spellEnd"/>
    </w:p>
    <w:p w14:paraId="62887981" w14:textId="01830EE0" w:rsidR="005A76EB" w:rsidRDefault="005A76EB" w:rsidP="005A76EB">
      <w:pPr>
        <w:pStyle w:val="Compact"/>
        <w:numPr>
          <w:ilvl w:val="2"/>
          <w:numId w:val="3"/>
        </w:numPr>
      </w:pPr>
      <w:r>
        <w:t>Duplication</w:t>
      </w:r>
    </w:p>
    <w:p w14:paraId="0CC5EE14" w14:textId="39C224DF" w:rsidR="005A76EB" w:rsidRDefault="005A76EB" w:rsidP="005A76EB">
      <w:pPr>
        <w:pStyle w:val="Compact"/>
        <w:numPr>
          <w:ilvl w:val="2"/>
          <w:numId w:val="3"/>
        </w:numPr>
      </w:pPr>
      <w:proofErr w:type="spellStart"/>
      <w:r>
        <w:t>fillna</w:t>
      </w:r>
      <w:proofErr w:type="spellEnd"/>
    </w:p>
    <w:p w14:paraId="6280FB97" w14:textId="780B7419" w:rsidR="005A76EB" w:rsidRDefault="00000000" w:rsidP="005A76EB">
      <w:pPr>
        <w:pStyle w:val="Compact"/>
        <w:numPr>
          <w:ilvl w:val="1"/>
          <w:numId w:val="3"/>
        </w:numPr>
      </w:pPr>
      <w:r>
        <w:t>Exploratory Data Analysis (EDA) was performed using seaborn and matplotlib to visualize distributions and relationships.</w:t>
      </w:r>
    </w:p>
    <w:p w14:paraId="2EA1F3D6" w14:textId="39E9B83C" w:rsidR="005A76EB" w:rsidRDefault="005A76EB" w:rsidP="005A76EB">
      <w:pPr>
        <w:pStyle w:val="Compact"/>
        <w:numPr>
          <w:ilvl w:val="2"/>
          <w:numId w:val="3"/>
        </w:numPr>
      </w:pPr>
      <w:r>
        <w:t>Box plot</w:t>
      </w:r>
    </w:p>
    <w:p w14:paraId="7B218B5C" w14:textId="7C994B67" w:rsidR="005A76EB" w:rsidRDefault="005A76EB" w:rsidP="005A76EB">
      <w:pPr>
        <w:pStyle w:val="Compact"/>
        <w:numPr>
          <w:ilvl w:val="2"/>
          <w:numId w:val="3"/>
        </w:numPr>
      </w:pPr>
      <w:r>
        <w:t>Heat map</w:t>
      </w:r>
    </w:p>
    <w:p w14:paraId="245FE80F" w14:textId="14B15256" w:rsidR="005A76EB" w:rsidRDefault="005A76EB" w:rsidP="005A76EB">
      <w:pPr>
        <w:pStyle w:val="Compact"/>
        <w:numPr>
          <w:ilvl w:val="2"/>
          <w:numId w:val="3"/>
        </w:numPr>
      </w:pPr>
      <w:r>
        <w:t>Scatter plot</w:t>
      </w:r>
    </w:p>
    <w:p w14:paraId="272C6F12" w14:textId="77777777" w:rsidR="00540C6D" w:rsidRDefault="00000000">
      <w:pPr>
        <w:pStyle w:val="Compact"/>
        <w:numPr>
          <w:ilvl w:val="1"/>
          <w:numId w:val="3"/>
        </w:numPr>
      </w:pPr>
      <w:r>
        <w:t>Features were selected and encoded as needed for model training.</w:t>
      </w:r>
    </w:p>
    <w:p w14:paraId="17475B56" w14:textId="601F7201" w:rsidR="005A76EB" w:rsidRDefault="005A76EB" w:rsidP="005A76EB">
      <w:pPr>
        <w:pStyle w:val="Compact"/>
        <w:numPr>
          <w:ilvl w:val="2"/>
          <w:numId w:val="3"/>
        </w:numPr>
      </w:pPr>
      <w:r>
        <w:t>FBR</w:t>
      </w:r>
    </w:p>
    <w:p w14:paraId="1D9C1C8D" w14:textId="2ED467F1" w:rsidR="005A76EB" w:rsidRDefault="005A76EB" w:rsidP="005A76EB">
      <w:pPr>
        <w:pStyle w:val="Compact"/>
        <w:numPr>
          <w:ilvl w:val="2"/>
          <w:numId w:val="3"/>
        </w:numPr>
      </w:pPr>
      <w:r>
        <w:t>FEW</w:t>
      </w:r>
    </w:p>
    <w:p w14:paraId="32C7ED4B" w14:textId="1E5A2E01" w:rsidR="005A76EB" w:rsidRDefault="005A76EB" w:rsidP="005A76EB">
      <w:pPr>
        <w:pStyle w:val="Compact"/>
        <w:numPr>
          <w:ilvl w:val="2"/>
          <w:numId w:val="3"/>
        </w:numPr>
      </w:pPr>
      <w:proofErr w:type="spellStart"/>
      <w:r>
        <w:t>SelectKBest</w:t>
      </w:r>
      <w:proofErr w:type="spellEnd"/>
    </w:p>
    <w:p w14:paraId="6EADBC29" w14:textId="77777777" w:rsidR="00540C6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eling:</w:t>
      </w:r>
    </w:p>
    <w:p w14:paraId="1A185AB2" w14:textId="77777777" w:rsidR="00540C6D" w:rsidRDefault="00000000">
      <w:pPr>
        <w:pStyle w:val="Compact"/>
        <w:numPr>
          <w:ilvl w:val="1"/>
          <w:numId w:val="4"/>
        </w:numPr>
      </w:pPr>
      <w:r>
        <w:t>Two models were trained using scikit-learn: Decision Tree and Support Vector Machine (SVM).</w:t>
      </w:r>
    </w:p>
    <w:p w14:paraId="1319AE0A" w14:textId="3ABC264B" w:rsidR="005A76EB" w:rsidRDefault="005A76EB" w:rsidP="005A76EB">
      <w:pPr>
        <w:pStyle w:val="Compact"/>
        <w:numPr>
          <w:ilvl w:val="2"/>
          <w:numId w:val="4"/>
        </w:numPr>
      </w:pPr>
      <w:r>
        <w:t>SVM</w:t>
      </w:r>
    </w:p>
    <w:p w14:paraId="629B55D9" w14:textId="54B19E18" w:rsidR="005A76EB" w:rsidRDefault="005A76EB" w:rsidP="005A76EB">
      <w:pPr>
        <w:pStyle w:val="Compact"/>
        <w:numPr>
          <w:ilvl w:val="2"/>
          <w:numId w:val="4"/>
        </w:numPr>
      </w:pPr>
      <w:r>
        <w:t>Decision Tree</w:t>
      </w:r>
    </w:p>
    <w:p w14:paraId="335C246C" w14:textId="77777777" w:rsidR="00540C6D" w:rsidRDefault="00000000">
      <w:pPr>
        <w:pStyle w:val="Compact"/>
        <w:numPr>
          <w:ilvl w:val="1"/>
          <w:numId w:val="4"/>
        </w:numPr>
      </w:pPr>
      <w:r>
        <w:t xml:space="preserve">The models were evaluated for accuracy and saved as </w:t>
      </w:r>
      <w:r>
        <w:rPr>
          <w:rStyle w:val="VerbatimChar"/>
        </w:rPr>
        <w:t>.pkl</w:t>
      </w:r>
      <w:r>
        <w:t xml:space="preserve"> files for deployment.</w:t>
      </w:r>
    </w:p>
    <w:p w14:paraId="70EE2131" w14:textId="77777777" w:rsidR="00540C6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ployment:</w:t>
      </w:r>
    </w:p>
    <w:p w14:paraId="7A7C4C75" w14:textId="77777777" w:rsidR="00540C6D" w:rsidRDefault="00000000">
      <w:pPr>
        <w:pStyle w:val="Compact"/>
        <w:numPr>
          <w:ilvl w:val="1"/>
          <w:numId w:val="5"/>
        </w:numPr>
      </w:pPr>
      <w:r>
        <w:t>A Streamlit app (</w:t>
      </w:r>
      <w:r>
        <w:rPr>
          <w:rStyle w:val="VerbatimChar"/>
        </w:rPr>
        <w:t>app.py</w:t>
      </w:r>
      <w:r>
        <w:t>) allows users to input student features and select a model to predict the grade class.</w:t>
      </w:r>
    </w:p>
    <w:p w14:paraId="0D8E27DB" w14:textId="77777777" w:rsidR="00540C6D" w:rsidRPr="005A76EB" w:rsidRDefault="00000000">
      <w:pPr>
        <w:pStyle w:val="Heading2"/>
        <w:rPr>
          <w:color w:val="auto"/>
        </w:rPr>
      </w:pPr>
      <w:bookmarkStart w:id="3" w:name="tools-used"/>
      <w:bookmarkEnd w:id="2"/>
      <w:r w:rsidRPr="005A76EB">
        <w:rPr>
          <w:color w:val="auto"/>
        </w:rPr>
        <w:t>Tools Used</w:t>
      </w:r>
    </w:p>
    <w:p w14:paraId="219BC012" w14:textId="77777777" w:rsidR="00540C6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ndas:</w:t>
      </w:r>
      <w:r>
        <w:t xml:space="preserve"> Data manipulation and preprocessing</w:t>
      </w:r>
    </w:p>
    <w:p w14:paraId="6F243F43" w14:textId="77777777" w:rsidR="00540C6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seaborn:</w:t>
      </w:r>
      <w:r>
        <w:t xml:space="preserve"> Data visualization</w:t>
      </w:r>
    </w:p>
    <w:p w14:paraId="5C9BED8A" w14:textId="77777777" w:rsidR="00540C6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atplotlib:</w:t>
      </w:r>
      <w:r>
        <w:t xml:space="preserve"> Data visualization</w:t>
      </w:r>
    </w:p>
    <w:p w14:paraId="64F4BF3E" w14:textId="77777777" w:rsidR="00540C6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ikit-learn:</w:t>
      </w:r>
      <w:r>
        <w:t xml:space="preserve"> Machine learning modeling and evaluation</w:t>
      </w:r>
    </w:p>
    <w:p w14:paraId="1C598DE2" w14:textId="77777777" w:rsidR="00540C6D" w:rsidRPr="005A76EB" w:rsidRDefault="00000000">
      <w:pPr>
        <w:pStyle w:val="Heading2"/>
        <w:rPr>
          <w:color w:val="auto"/>
        </w:rPr>
      </w:pPr>
      <w:bookmarkStart w:id="4" w:name="results"/>
      <w:bookmarkEnd w:id="3"/>
      <w:r w:rsidRPr="005A76EB">
        <w:rPr>
          <w:color w:val="auto"/>
        </w:rPr>
        <w:t>Results</w:t>
      </w:r>
    </w:p>
    <w:p w14:paraId="0D8C238C" w14:textId="77777777" w:rsidR="005A76EB" w:rsidRDefault="00000000" w:rsidP="005A76EB">
      <w:pPr>
        <w:pStyle w:val="Compact"/>
        <w:numPr>
          <w:ilvl w:val="0"/>
          <w:numId w:val="7"/>
        </w:numPr>
      </w:pPr>
      <w:r>
        <w:t xml:space="preserve">Both models achieved reasonable </w:t>
      </w:r>
      <w:r w:rsidR="005A76EB">
        <w:t xml:space="preserve">80+ </w:t>
      </w:r>
      <w:r>
        <w:t>accuracy in predicting student grade classes.</w:t>
      </w:r>
    </w:p>
    <w:p w14:paraId="6243CA0E" w14:textId="349A1133" w:rsidR="00540C6D" w:rsidRDefault="00000000" w:rsidP="005A76EB">
      <w:pPr>
        <w:pStyle w:val="Compact"/>
        <w:numPr>
          <w:ilvl w:val="0"/>
          <w:numId w:val="7"/>
        </w:numPr>
      </w:pPr>
      <w:r>
        <w:t xml:space="preserve">For detailed results, visualizations, and code, see </w:t>
      </w:r>
      <w:proofErr w:type="spellStart"/>
      <w:r>
        <w:rPr>
          <w:rStyle w:val="VerbatimChar"/>
        </w:rPr>
        <w:t>data_</w:t>
      </w:r>
      <w:proofErr w:type="gramStart"/>
      <w:r>
        <w:rPr>
          <w:rStyle w:val="VerbatimChar"/>
        </w:rPr>
        <w:t>preprocessing.ipynb</w:t>
      </w:r>
      <w:proofErr w:type="spellEnd"/>
      <w:proofErr w:type="gramEnd"/>
      <w:r w:rsidR="005A76EB">
        <w:t xml:space="preserve"> file.</w:t>
      </w:r>
    </w:p>
    <w:p w14:paraId="682995DB" w14:textId="77777777" w:rsidR="00DF7F57" w:rsidRDefault="00DF7F57" w:rsidP="00DF7F57">
      <w:pPr>
        <w:pStyle w:val="Compact"/>
      </w:pPr>
    </w:p>
    <w:p w14:paraId="6F804770" w14:textId="77777777" w:rsidR="00DF7F57" w:rsidRDefault="00DF7F57" w:rsidP="00DF7F57">
      <w:pPr>
        <w:pStyle w:val="Compact"/>
      </w:pPr>
    </w:p>
    <w:p w14:paraId="172A224E" w14:textId="77777777" w:rsidR="00DF7F57" w:rsidRDefault="00DF7F57" w:rsidP="00DF7F57">
      <w:pPr>
        <w:pStyle w:val="Compact"/>
      </w:pPr>
    </w:p>
    <w:bookmarkEnd w:id="0"/>
    <w:bookmarkEnd w:id="4"/>
    <w:p w14:paraId="75CC64CA" w14:textId="64D59EA2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7233A33C" wp14:editId="3A25FDDF">
            <wp:extent cx="5943600" cy="3248025"/>
            <wp:effectExtent l="0" t="0" r="0" b="0"/>
            <wp:docPr id="1190954262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954262" name="Picture 19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FE993" w14:textId="77777777" w:rsidR="00DF7F57" w:rsidRDefault="00DF7F57" w:rsidP="005A76EB">
      <w:pPr>
        <w:pStyle w:val="Compact"/>
        <w:ind w:left="720"/>
      </w:pPr>
    </w:p>
    <w:p w14:paraId="37509017" w14:textId="30C27F67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09E5A33" wp14:editId="49A781A9">
            <wp:extent cx="5943600" cy="2969895"/>
            <wp:effectExtent l="0" t="0" r="0" b="0"/>
            <wp:docPr id="1050417575" name="Picture 20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17575" name="Picture 20" descr="A screen 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98D6D" w14:textId="77777777" w:rsidR="00DF7F57" w:rsidRDefault="00DF7F57" w:rsidP="005A76EB">
      <w:pPr>
        <w:pStyle w:val="Compact"/>
        <w:ind w:left="720"/>
      </w:pPr>
    </w:p>
    <w:p w14:paraId="445352D7" w14:textId="029B5E20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1D76966B" wp14:editId="0FC308D3">
            <wp:extent cx="5943600" cy="3780790"/>
            <wp:effectExtent l="0" t="0" r="0" b="0"/>
            <wp:docPr id="541683825" name="Picture 2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683825" name="Picture 21" descr="A screenshot of a computer program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1DEF8" w14:textId="77777777" w:rsidR="00DF7F57" w:rsidRDefault="00DF7F57" w:rsidP="005A76EB">
      <w:pPr>
        <w:pStyle w:val="Compact"/>
        <w:ind w:left="720"/>
      </w:pPr>
    </w:p>
    <w:p w14:paraId="246297A6" w14:textId="10EB304B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9A87A80" wp14:editId="014831B4">
            <wp:extent cx="5943600" cy="3474085"/>
            <wp:effectExtent l="0" t="0" r="0" b="0"/>
            <wp:docPr id="2120544591" name="Picture 2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44591" name="Picture 22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A2BFB" w14:textId="77777777" w:rsidR="00DF7F57" w:rsidRDefault="00DF7F57" w:rsidP="005A76EB">
      <w:pPr>
        <w:pStyle w:val="Compact"/>
        <w:ind w:left="720"/>
      </w:pPr>
    </w:p>
    <w:p w14:paraId="03FCFF5E" w14:textId="1B51C8A2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2B8AA626" wp14:editId="5FE57862">
            <wp:extent cx="5943600" cy="3481705"/>
            <wp:effectExtent l="0" t="0" r="0" b="0"/>
            <wp:docPr id="369063730" name="Picture 2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063730" name="Picture 23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40CB" w14:textId="77777777" w:rsidR="00DF7F57" w:rsidRDefault="00DF7F57" w:rsidP="005A76EB">
      <w:pPr>
        <w:pStyle w:val="Compact"/>
        <w:ind w:left="720"/>
      </w:pPr>
    </w:p>
    <w:p w14:paraId="07406F7A" w14:textId="21EE28A8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89A759F" wp14:editId="5792139D">
            <wp:extent cx="5581937" cy="4210266"/>
            <wp:effectExtent l="0" t="0" r="0" b="0"/>
            <wp:docPr id="2031417535" name="Picture 24" descr="A blue dot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417535" name="Picture 24" descr="A blue dots on a white background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937" cy="421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1F90" w14:textId="77777777" w:rsidR="00DF7F57" w:rsidRDefault="00DF7F57" w:rsidP="005A76EB">
      <w:pPr>
        <w:pStyle w:val="Compact"/>
        <w:ind w:left="720"/>
      </w:pPr>
    </w:p>
    <w:p w14:paraId="377BB9B0" w14:textId="35DF44E7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1631E6B" wp14:editId="63AD6601">
            <wp:extent cx="5893103" cy="5397777"/>
            <wp:effectExtent l="0" t="0" r="0" b="0"/>
            <wp:docPr id="1561281110" name="Picture 25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81110" name="Picture 25" descr="A screen shot of a graph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3103" cy="539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D7585" w14:textId="77777777" w:rsidR="00DF7F57" w:rsidRDefault="00DF7F57" w:rsidP="005A76EB">
      <w:pPr>
        <w:pStyle w:val="Compact"/>
        <w:ind w:left="720"/>
      </w:pPr>
    </w:p>
    <w:p w14:paraId="19C10253" w14:textId="653DA6FC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093BF43B" wp14:editId="31CF90E2">
            <wp:extent cx="5943600" cy="3584575"/>
            <wp:effectExtent l="0" t="0" r="0" b="0"/>
            <wp:docPr id="245888607" name="Picture 2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88607" name="Picture 26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4796E" w14:textId="77777777" w:rsidR="00DF7F57" w:rsidRDefault="00DF7F57" w:rsidP="005A76EB">
      <w:pPr>
        <w:pStyle w:val="Compact"/>
        <w:ind w:left="720"/>
      </w:pPr>
    </w:p>
    <w:p w14:paraId="71E55773" w14:textId="1816FA20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48655F9" wp14:editId="42AAE993">
            <wp:extent cx="5943600" cy="4921885"/>
            <wp:effectExtent l="0" t="0" r="0" b="0"/>
            <wp:docPr id="456621217" name="Picture 27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621217" name="Picture 27" descr="A screen 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17607" w14:textId="77777777" w:rsidR="00DF7F57" w:rsidRDefault="00DF7F57" w:rsidP="005A76EB">
      <w:pPr>
        <w:pStyle w:val="Compact"/>
        <w:ind w:left="720"/>
      </w:pPr>
    </w:p>
    <w:p w14:paraId="2DBB66B8" w14:textId="505316AB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E996BD3" wp14:editId="05E9B4CD">
            <wp:extent cx="5943600" cy="3565525"/>
            <wp:effectExtent l="0" t="0" r="0" b="0"/>
            <wp:docPr id="1809579323" name="Picture 28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579323" name="Picture 28" descr="A screenshot of a computer program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5718" w14:textId="77777777" w:rsidR="00DF7F57" w:rsidRDefault="00DF7F57" w:rsidP="005A76EB">
      <w:pPr>
        <w:pStyle w:val="Compact"/>
        <w:ind w:left="720"/>
      </w:pPr>
    </w:p>
    <w:p w14:paraId="33184672" w14:textId="263985CF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07CF2866" wp14:editId="5B67240A">
            <wp:extent cx="5943600" cy="3739515"/>
            <wp:effectExtent l="0" t="0" r="0" b="0"/>
            <wp:docPr id="875433625" name="Picture 29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433625" name="Picture 29" descr="A screen shot of a computer program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0650" w14:textId="77777777" w:rsidR="00DF7F57" w:rsidRDefault="00DF7F57" w:rsidP="005A76EB">
      <w:pPr>
        <w:pStyle w:val="Compact"/>
        <w:ind w:left="720"/>
      </w:pPr>
    </w:p>
    <w:p w14:paraId="1DE91235" w14:textId="7F074511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4F1997B" wp14:editId="479235D7">
            <wp:extent cx="5512083" cy="4667490"/>
            <wp:effectExtent l="0" t="0" r="0" b="0"/>
            <wp:docPr id="1477466435" name="Picture 30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466435" name="Picture 30" descr="A computer screen shot of a program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2083" cy="466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8A584" w14:textId="77777777" w:rsidR="00DF7F57" w:rsidRDefault="00DF7F57" w:rsidP="005A76EB">
      <w:pPr>
        <w:pStyle w:val="Compact"/>
        <w:ind w:left="720"/>
      </w:pPr>
    </w:p>
    <w:p w14:paraId="522C221D" w14:textId="78E289E0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25D05190" wp14:editId="0CAE36F0">
            <wp:extent cx="5772447" cy="2438525"/>
            <wp:effectExtent l="0" t="0" r="0" b="0"/>
            <wp:docPr id="37481718" name="Picture 3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81718" name="Picture 31" descr="A computer screen shot of text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447" cy="2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3B4B" w14:textId="77777777" w:rsidR="00DF7F57" w:rsidRDefault="00DF7F57" w:rsidP="005A76EB">
      <w:pPr>
        <w:pStyle w:val="Compact"/>
        <w:ind w:left="720"/>
      </w:pPr>
    </w:p>
    <w:p w14:paraId="7D0B26EF" w14:textId="7AA203B0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4746D53" wp14:editId="14C18A5B">
            <wp:extent cx="5943600" cy="3777615"/>
            <wp:effectExtent l="0" t="0" r="0" b="0"/>
            <wp:docPr id="398213084" name="Picture 32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213084" name="Picture 32" descr="A screen shot of a computer program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7005E" w14:textId="77777777" w:rsidR="00DF7F57" w:rsidRDefault="00DF7F57" w:rsidP="005A76EB">
      <w:pPr>
        <w:pStyle w:val="Compact"/>
        <w:ind w:left="720"/>
      </w:pPr>
    </w:p>
    <w:p w14:paraId="6DB822A4" w14:textId="7F3BEFD1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396C1146" wp14:editId="44F8B842">
            <wp:extent cx="5943600" cy="3675380"/>
            <wp:effectExtent l="0" t="0" r="0" b="0"/>
            <wp:docPr id="1476230824" name="Picture 33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230824" name="Picture 33" descr="A screen shot of a computer program&#10;&#10;AI-generated content may be incorrect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97B3E" w14:textId="77777777" w:rsidR="00DF7F57" w:rsidRDefault="00DF7F57" w:rsidP="005A76EB">
      <w:pPr>
        <w:pStyle w:val="Compact"/>
        <w:ind w:left="720"/>
      </w:pPr>
    </w:p>
    <w:p w14:paraId="635C57BB" w14:textId="27A9F81F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EA0936E" wp14:editId="5F93D254">
            <wp:extent cx="5943600" cy="2987040"/>
            <wp:effectExtent l="0" t="0" r="0" b="0"/>
            <wp:docPr id="975167245" name="Picture 3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67245" name="Picture 34" descr="A screenshot of a computer&#10;&#10;AI-generated content may be incorrect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BC091" w14:textId="77777777" w:rsidR="00DF7F57" w:rsidRDefault="00DF7F57" w:rsidP="005A76EB">
      <w:pPr>
        <w:pStyle w:val="Compact"/>
        <w:ind w:left="720"/>
      </w:pPr>
    </w:p>
    <w:p w14:paraId="520C57BB" w14:textId="7DFCCD96" w:rsidR="00DF7F57" w:rsidRDefault="00DF7F57" w:rsidP="005A76EB">
      <w:pPr>
        <w:pStyle w:val="Compact"/>
        <w:ind w:left="720"/>
      </w:pPr>
      <w:r>
        <w:rPr>
          <w:noProof/>
        </w:rPr>
        <w:drawing>
          <wp:inline distT="0" distB="0" distL="0" distR="0" wp14:anchorId="6667E994" wp14:editId="26D1F43F">
            <wp:extent cx="5943600" cy="2956560"/>
            <wp:effectExtent l="0" t="0" r="0" b="0"/>
            <wp:docPr id="1094568100" name="Picture 3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568100" name="Picture 35" descr="A screenshot of a computer&#10;&#10;AI-generated content may be incorrect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8B4C" w14:textId="77777777" w:rsidR="00DF7F57" w:rsidRDefault="00DF7F57" w:rsidP="005A76EB">
      <w:pPr>
        <w:pStyle w:val="Compact"/>
        <w:ind w:left="720"/>
      </w:pPr>
    </w:p>
    <w:p w14:paraId="374F3952" w14:textId="1F12120D" w:rsidR="00DF7F57" w:rsidRDefault="00DF7F57" w:rsidP="005A76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34B4508" wp14:editId="4299F17C">
            <wp:extent cx="5943600" cy="2984500"/>
            <wp:effectExtent l="0" t="0" r="0" b="0"/>
            <wp:docPr id="774038937" name="Picture 3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038937" name="Picture 36" descr="A screenshot of a computer&#10;&#10;AI-generated content may be incorrect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7F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3D064" w14:textId="77777777" w:rsidR="00A8709A" w:rsidRDefault="00A8709A">
      <w:pPr>
        <w:spacing w:after="0"/>
      </w:pPr>
      <w:r>
        <w:separator/>
      </w:r>
    </w:p>
  </w:endnote>
  <w:endnote w:type="continuationSeparator" w:id="0">
    <w:p w14:paraId="19EE3C9A" w14:textId="77777777" w:rsidR="00A8709A" w:rsidRDefault="00A870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29017" w14:textId="77777777" w:rsidR="00A8709A" w:rsidRDefault="00A8709A">
      <w:r>
        <w:separator/>
      </w:r>
    </w:p>
  </w:footnote>
  <w:footnote w:type="continuationSeparator" w:id="0">
    <w:p w14:paraId="591BA9E0" w14:textId="77777777" w:rsidR="00A8709A" w:rsidRDefault="00A87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9432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7493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DB05D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85540917">
    <w:abstractNumId w:val="0"/>
  </w:num>
  <w:num w:numId="2" w16cid:durableId="16009440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9923468">
    <w:abstractNumId w:val="1"/>
  </w:num>
  <w:num w:numId="4" w16cid:durableId="212009443">
    <w:abstractNumId w:val="1"/>
  </w:num>
  <w:num w:numId="5" w16cid:durableId="1117793846">
    <w:abstractNumId w:val="1"/>
  </w:num>
  <w:num w:numId="6" w16cid:durableId="1923686316">
    <w:abstractNumId w:val="1"/>
  </w:num>
  <w:num w:numId="7" w16cid:durableId="1604074537">
    <w:abstractNumId w:val="1"/>
  </w:num>
  <w:num w:numId="8" w16cid:durableId="1479415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8009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C6D"/>
    <w:rsid w:val="00540C6D"/>
    <w:rsid w:val="005A76EB"/>
    <w:rsid w:val="00706A8B"/>
    <w:rsid w:val="00A8709A"/>
    <w:rsid w:val="00DF7F57"/>
    <w:rsid w:val="00E933F6"/>
    <w:rsid w:val="00F00E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15A48"/>
  <w15:docId w15:val="{EB29FAB2-0C94-433D-B643-CF2028DC9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Anique Shakoor</cp:lastModifiedBy>
  <cp:revision>3</cp:revision>
  <dcterms:created xsi:type="dcterms:W3CDTF">2025-07-15T17:33:00Z</dcterms:created>
  <dcterms:modified xsi:type="dcterms:W3CDTF">2025-07-19T04:27:00Z</dcterms:modified>
</cp:coreProperties>
</file>